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C360" w14:textId="674C11FE" w:rsidR="003E42E9" w:rsidRDefault="00D320ED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0" wp14:anchorId="1B0DF4E6" wp14:editId="0FE79EA4">
                <wp:simplePos x="0" y="0"/>
                <wp:positionH relativeFrom="column">
                  <wp:posOffset>173421</wp:posOffset>
                </wp:positionH>
                <wp:positionV relativeFrom="page">
                  <wp:posOffset>5344160</wp:posOffset>
                </wp:positionV>
                <wp:extent cx="5873750" cy="6931152"/>
                <wp:effectExtent l="0" t="0" r="6350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73750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8069D0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75681BCA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35FEFC4F" w14:textId="77777777" w:rsidR="00EE50F1" w:rsidRPr="0038504B" w:rsidRDefault="00EE50F1" w:rsidP="00EE50F1">
                            <w:p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12223A25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pueden encontrar los formularios y directrices</w:t>
                            </w:r>
                          </w:p>
                          <w:p w14:paraId="461D4FF1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6D90BAB9" w14:textId="77777777" w:rsidR="00EE50F1" w:rsidRPr="0038504B" w:rsidRDefault="00EE50F1" w:rsidP="00EE50F1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Donde se deben de entregar las obras</w:t>
                            </w:r>
                          </w:p>
                          <w:p w14:paraId="4304EFAB" w14:textId="645833CE" w:rsidR="00D82DE8" w:rsidRPr="002C5C49" w:rsidRDefault="00EE50F1" w:rsidP="00EE50F1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6"/>
                                <w:szCs w:val="36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0DF4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.65pt;margin-top:420.8pt;width:462.5pt;height:545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" o:allowoverlap="f" fillcolor="white [3212]" stroked="f">
                <v:textbox>
                  <w:txbxContent>
                    <w:p w14:paraId="4C8069D0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  <w:t>Añade la información de tu escuela aquí;</w:t>
                      </w:r>
                    </w:p>
                    <w:p w14:paraId="75681BCA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35FEFC4F" w14:textId="77777777" w:rsidR="00EE50F1" w:rsidRPr="0038504B" w:rsidRDefault="00EE50F1" w:rsidP="00EE50F1">
                      <w:p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Se sugiere que incluya lo siguiente:</w:t>
                      </w:r>
                    </w:p>
                    <w:p w14:paraId="12223A25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pueden encontrar los formularios y directrices</w:t>
                      </w:r>
                    </w:p>
                    <w:p w14:paraId="461D4FF1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6D90BAB9" w14:textId="77777777" w:rsidR="00EE50F1" w:rsidRPr="0038504B" w:rsidRDefault="00EE50F1" w:rsidP="00EE50F1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Donde se deben de entregar las obras</w:t>
                      </w:r>
                    </w:p>
                    <w:p w14:paraId="4304EFAB" w14:textId="645833CE" w:rsidR="00D82DE8" w:rsidRPr="002C5C49" w:rsidRDefault="00EE50F1" w:rsidP="00EE50F1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8504B">
                        <w:rPr>
                          <w:rFonts w:ascii="Arial" w:hAnsi="Arial" w:cs="Arial"/>
                          <w:sz w:val="36"/>
                          <w:szCs w:val="36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37A49B82" wp14:editId="5E430827">
                <wp:simplePos x="0" y="0"/>
                <wp:positionH relativeFrom="column">
                  <wp:posOffset>6558455</wp:posOffset>
                </wp:positionH>
                <wp:positionV relativeFrom="page">
                  <wp:posOffset>5344160</wp:posOffset>
                </wp:positionV>
                <wp:extent cx="2502535" cy="6931152"/>
                <wp:effectExtent l="0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2535" cy="693115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2AEBD" w14:textId="77777777" w:rsidR="00EE50F1" w:rsidRPr="0038504B" w:rsidRDefault="00EE50F1" w:rsidP="00EE50F1">
                            <w:pPr>
                              <w:rPr>
                                <w:rFonts w:ascii="Verdana" w:hAnsi="Verdana"/>
                                <w:color w:val="000000"/>
                                <w:sz w:val="32"/>
                                <w:szCs w:val="32"/>
                                <w:shd w:val="clear" w:color="auto" w:fill="FFFFFF"/>
                                <w:lang w:val="es-ES"/>
                              </w:rPr>
                            </w:pPr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s artes y el programa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de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National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      </w:r>
                            <w:proofErr w:type="spellStart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Reflections</w:t>
                            </w:r>
                            <w:proofErr w:type="spellEnd"/>
                            <w:r w:rsidRPr="0038504B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.</w:t>
                            </w:r>
                          </w:p>
                          <w:p w14:paraId="27EC9E05" w14:textId="6F076D8D" w:rsidR="00D82DE8" w:rsidRPr="002C5C49" w:rsidRDefault="00D82DE8" w:rsidP="00D82DE8">
                            <w:pPr>
                              <w:rPr>
                                <w:rFonts w:ascii="Arial" w:hAnsi="Arial" w:cs="Arial"/>
                                <w:color w:val="000000"/>
                                <w:sz w:val="2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49B82" id="_x0000_s1027" type="#_x0000_t202" style="position:absolute;margin-left:516.4pt;margin-top:420.8pt;width:197.05pt;height:54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" o:allowoverlap="f" fillcolor="white [3212]" stroked="f">
                <v:textbox>
                  <w:txbxContent>
                    <w:p w14:paraId="0B02AEBD" w14:textId="77777777" w:rsidR="00EE50F1" w:rsidRPr="0038504B" w:rsidRDefault="00EE50F1" w:rsidP="00EE50F1">
                      <w:pPr>
                        <w:rPr>
                          <w:rFonts w:ascii="Verdana" w:hAnsi="Verdana"/>
                          <w:color w:val="000000"/>
                          <w:sz w:val="32"/>
                          <w:szCs w:val="32"/>
                          <w:shd w:val="clear" w:color="auto" w:fill="FFFFFF"/>
                          <w:lang w:val="es-ES"/>
                        </w:rPr>
                      </w:pPr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s artes y el programa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de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National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PTA, apoyan el éxito de los estudiantes y sirven como una herramienta valiosa para establecer alianzas sólidas en su comunidad escolar. Celebre el aprendizaje artístico en su comunidad escolar con </w:t>
                      </w:r>
                      <w:proofErr w:type="spellStart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Reflections</w:t>
                      </w:r>
                      <w:proofErr w:type="spellEnd"/>
                      <w:r w:rsidRPr="0038504B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.</w:t>
                      </w:r>
                    </w:p>
                    <w:p w14:paraId="27EC9E05" w14:textId="6F076D8D" w:rsidR="00D82DE8" w:rsidRPr="002C5C49" w:rsidRDefault="00D82DE8" w:rsidP="00D82DE8">
                      <w:pPr>
                        <w:rPr>
                          <w:rFonts w:ascii="Arial" w:hAnsi="Arial" w:cs="Arial"/>
                          <w:color w:val="000000"/>
                          <w:sz w:val="2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234CCE">
      <w:headerReference w:type="default" r:id="rId10"/>
      <w:pgSz w:w="15840" w:h="24480" w:code="17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912E9" w14:textId="77777777" w:rsidR="00713989" w:rsidRDefault="00713989" w:rsidP="00D82DE8">
      <w:r>
        <w:separator/>
      </w:r>
    </w:p>
  </w:endnote>
  <w:endnote w:type="continuationSeparator" w:id="0">
    <w:p w14:paraId="15DBB9CE" w14:textId="77777777" w:rsidR="00713989" w:rsidRDefault="00713989" w:rsidP="00D8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4B252" w14:textId="77777777" w:rsidR="00713989" w:rsidRDefault="00713989" w:rsidP="00D82DE8">
      <w:r>
        <w:separator/>
      </w:r>
    </w:p>
  </w:footnote>
  <w:footnote w:type="continuationSeparator" w:id="0">
    <w:p w14:paraId="21148A16" w14:textId="77777777" w:rsidR="00713989" w:rsidRDefault="00713989" w:rsidP="00D82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5D31A" w14:textId="10158D49" w:rsidR="00BC169D" w:rsidRDefault="00BC169D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5D9D5BB" wp14:editId="76DEF108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10058400" cy="15544800"/>
          <wp:effectExtent l="0" t="0" r="0" b="0"/>
          <wp:wrapNone/>
          <wp:docPr id="158861543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61543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155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5072952">
    <w:abstractNumId w:val="1"/>
  </w:num>
  <w:num w:numId="2" w16cid:durableId="1792434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QwMDe3NDQ0MLdU0lEKTi0uzszPAykwqgUAA05jeSwAAAA="/>
  </w:docVars>
  <w:rsids>
    <w:rsidRoot w:val="00B84597"/>
    <w:rsid w:val="00027087"/>
    <w:rsid w:val="0006553B"/>
    <w:rsid w:val="000C5E09"/>
    <w:rsid w:val="000E40E7"/>
    <w:rsid w:val="0014136B"/>
    <w:rsid w:val="00195485"/>
    <w:rsid w:val="001E6164"/>
    <w:rsid w:val="001E6258"/>
    <w:rsid w:val="00234CCE"/>
    <w:rsid w:val="00271B2B"/>
    <w:rsid w:val="002C5C49"/>
    <w:rsid w:val="002D4E5F"/>
    <w:rsid w:val="00302611"/>
    <w:rsid w:val="003348D0"/>
    <w:rsid w:val="00352196"/>
    <w:rsid w:val="00384C07"/>
    <w:rsid w:val="003878FC"/>
    <w:rsid w:val="00394D80"/>
    <w:rsid w:val="003A5BC8"/>
    <w:rsid w:val="003B683F"/>
    <w:rsid w:val="003C6169"/>
    <w:rsid w:val="003D5DBB"/>
    <w:rsid w:val="003E42E9"/>
    <w:rsid w:val="003F057D"/>
    <w:rsid w:val="00521558"/>
    <w:rsid w:val="005E72E4"/>
    <w:rsid w:val="0060472A"/>
    <w:rsid w:val="006C6D0F"/>
    <w:rsid w:val="0070498C"/>
    <w:rsid w:val="00713989"/>
    <w:rsid w:val="0076643E"/>
    <w:rsid w:val="007D1BDB"/>
    <w:rsid w:val="0089195C"/>
    <w:rsid w:val="008C0471"/>
    <w:rsid w:val="00915597"/>
    <w:rsid w:val="009C7F8B"/>
    <w:rsid w:val="00A101BD"/>
    <w:rsid w:val="00A305B6"/>
    <w:rsid w:val="00A406A8"/>
    <w:rsid w:val="00A622EF"/>
    <w:rsid w:val="00B6634A"/>
    <w:rsid w:val="00B828FB"/>
    <w:rsid w:val="00B84597"/>
    <w:rsid w:val="00BC169D"/>
    <w:rsid w:val="00C134BB"/>
    <w:rsid w:val="00C840E3"/>
    <w:rsid w:val="00CC442F"/>
    <w:rsid w:val="00CE59E0"/>
    <w:rsid w:val="00CF5CEB"/>
    <w:rsid w:val="00D320ED"/>
    <w:rsid w:val="00D54153"/>
    <w:rsid w:val="00D54F0A"/>
    <w:rsid w:val="00D82DE8"/>
    <w:rsid w:val="00DF13E3"/>
    <w:rsid w:val="00E36774"/>
    <w:rsid w:val="00EE50F1"/>
    <w:rsid w:val="00F4660F"/>
    <w:rsid w:val="00F6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35CFB"/>
  <w15:chartTrackingRefBased/>
  <w15:docId w15:val="{AF125602-9E0D-E94E-8D03-45B1FAD38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82DE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82D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82DE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6F98D6-ECCF-43B7-9C8D-2AB9BDF56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EF22FA-F28B-4C6E-AD39-BB73C3911C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2A7FEF5-0602-4C40-A76A-64DF8CBE6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4-05-30T18:02:00Z</dcterms:created>
  <dcterms:modified xsi:type="dcterms:W3CDTF">2024-05-30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7400.00000000</vt:lpwstr>
  </property>
  <property fmtid="{D5CDD505-2E9C-101B-9397-08002B2CF9AE}" pid="4" name="display_urn:schemas-microsoft-com:office:office#Author">
    <vt:lpwstr>Vanessa Diamos</vt:lpwstr>
  </property>
</Properties>
</file>